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94974AC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6F6FFA">
        <w:rPr>
          <w:rFonts w:ascii="Tahoma" w:hAnsi="Tahoma" w:cs="Tahoma"/>
          <w:color w:val="000000"/>
        </w:rPr>
        <w:t>August 8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945CFE">
        <w:rPr>
          <w:rFonts w:ascii="Tahoma" w:hAnsi="Tahoma" w:cs="Tahoma"/>
          <w:color w:val="000000"/>
        </w:rPr>
        <w:t>10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0C604A7E" w14:textId="70B5EC9E" w:rsidR="00392763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49B5DC05" w14:textId="32395F91" w:rsidR="00BC2B2B" w:rsidRDefault="006F6FFA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Discuss investing TIF Funds</w:t>
      </w:r>
    </w:p>
    <w:p w14:paraId="04F513B3" w14:textId="054B5813" w:rsidR="00BC2B2B" w:rsidRDefault="006F6FFA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0" w:name="_Hlk140747644"/>
      <w:r>
        <w:rPr>
          <w:rFonts w:ascii="Tahoma" w:hAnsi="Tahoma" w:cs="Tahoma"/>
          <w:b/>
          <w:bCs/>
          <w:color w:val="000000"/>
        </w:rPr>
        <w:t>LUPC Interview Dates</w:t>
      </w:r>
    </w:p>
    <w:bookmarkEnd w:id="0"/>
    <w:p w14:paraId="27E19778" w14:textId="39577313" w:rsidR="00BC2B2B" w:rsidRDefault="006F6FFA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en Bids:</w:t>
      </w:r>
    </w:p>
    <w:p w14:paraId="251E939D" w14:textId="74418E78" w:rsidR="006F6FFA" w:rsidRDefault="006F6FFA" w:rsidP="006F6FFA">
      <w:pPr>
        <w:pStyle w:val="NormalWeb"/>
        <w:numPr>
          <w:ilvl w:val="1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Fleet Vehicle(s)</w:t>
      </w:r>
    </w:p>
    <w:p w14:paraId="2B49C000" w14:textId="61F5EA24" w:rsidR="006F6FFA" w:rsidRDefault="006F6FFA" w:rsidP="006F6FFA">
      <w:pPr>
        <w:pStyle w:val="NormalWeb"/>
        <w:numPr>
          <w:ilvl w:val="1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Vehicle Maintenance</w:t>
      </w:r>
    </w:p>
    <w:p w14:paraId="415FFB9E" w14:textId="3CD29573" w:rsidR="00BD619F" w:rsidRDefault="00BD619F" w:rsidP="006F6FFA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uthorize UT Manager to sign</w:t>
      </w:r>
      <w:r w:rsidR="00C41FC4">
        <w:rPr>
          <w:rFonts w:ascii="Tahoma" w:hAnsi="Tahoma" w:cs="Tahoma"/>
          <w:b/>
          <w:bCs/>
          <w:color w:val="000000"/>
        </w:rPr>
        <w:t xml:space="preserve"> Snow Removal</w:t>
      </w:r>
      <w:r>
        <w:rPr>
          <w:rFonts w:ascii="Tahoma" w:hAnsi="Tahoma" w:cs="Tahoma"/>
          <w:b/>
          <w:bCs/>
          <w:color w:val="000000"/>
        </w:rPr>
        <w:t xml:space="preserve"> Contracts for </w:t>
      </w:r>
      <w:r w:rsidR="00C41FC4">
        <w:rPr>
          <w:rFonts w:ascii="Tahoma" w:hAnsi="Tahoma" w:cs="Tahoma"/>
          <w:b/>
          <w:bCs/>
          <w:color w:val="000000"/>
        </w:rPr>
        <w:t xml:space="preserve">FY </w:t>
      </w:r>
      <w:r>
        <w:rPr>
          <w:rFonts w:ascii="Tahoma" w:hAnsi="Tahoma" w:cs="Tahoma"/>
          <w:b/>
          <w:bCs/>
          <w:color w:val="000000"/>
        </w:rPr>
        <w:t>23-24</w:t>
      </w:r>
    </w:p>
    <w:p w14:paraId="70A0B2EC" w14:textId="15D62CD6" w:rsidR="004E171C" w:rsidRDefault="004E171C" w:rsidP="006F6FFA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Peter Axelson Abatement Hearing Date</w:t>
      </w:r>
    </w:p>
    <w:p w14:paraId="7B64A71F" w14:textId="11AA5C1D" w:rsidR="003B7E09" w:rsidRDefault="003B7E09" w:rsidP="006F6FFA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Byron Road Discussion</w:t>
      </w:r>
    </w:p>
    <w:p w14:paraId="37CF1B85" w14:textId="77777777" w:rsidR="006F6FFA" w:rsidRDefault="006F6FFA" w:rsidP="006F6FFA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</w:p>
    <w:p w14:paraId="4ACC898F" w14:textId="77777777" w:rsid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0A32A86" w14:textId="77777777" w:rsidR="00BC2B2B" w:rsidRP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5F6A85B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tqwFAHVSSio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E171C"/>
    <w:rsid w:val="004F0690"/>
    <w:rsid w:val="004F4E52"/>
    <w:rsid w:val="005003E8"/>
    <w:rsid w:val="00510C40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6F6FFA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D1393"/>
    <w:rsid w:val="00BD1E4C"/>
    <w:rsid w:val="00BD3E6E"/>
    <w:rsid w:val="00BD43FE"/>
    <w:rsid w:val="00BD619F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1FC4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544E1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0B1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09</Words>
  <Characters>652</Characters>
  <Application>Microsoft Office Word</Application>
  <DocSecurity>0</DocSecurity>
  <Lines>4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7</cp:revision>
  <cp:lastPrinted>2023-08-03T13:31:00Z</cp:lastPrinted>
  <dcterms:created xsi:type="dcterms:W3CDTF">2023-07-31T16:39:00Z</dcterms:created>
  <dcterms:modified xsi:type="dcterms:W3CDTF">2023-08-0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